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WA SWIDERS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W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WIDERS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20 Hamilton Court,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SWIDERSK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0584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